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zywilej Ducha Świętego, aby uświadamiać i przekonywać.</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10T18:04:07Z</dcterms:created>
  <dcterms:modified xsi:type="dcterms:W3CDTF">2025-08-10T18: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